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FA7401" w14:textId="6C282A7C" w:rsidR="00C1552E" w:rsidRPr="00C1552E" w:rsidRDefault="00C1552E" w:rsidP="00C1552E">
      <w:pPr>
        <w:pBdr>
          <w:bottom w:val="single" w:sz="4" w:space="1" w:color="auto"/>
        </w:pBdr>
        <w:spacing w:after="159" w:line="259" w:lineRule="auto"/>
        <w:ind w:left="-5"/>
        <w:jc w:val="center"/>
        <w:rPr>
          <w:b/>
          <w:sz w:val="32"/>
          <w:szCs w:val="32"/>
        </w:rPr>
      </w:pPr>
      <w:r w:rsidRPr="00C1552E">
        <w:rPr>
          <w:b/>
          <w:sz w:val="32"/>
          <w:szCs w:val="32"/>
        </w:rPr>
        <w:t>Team Jackson Class Roll Program Documentation</w:t>
      </w:r>
    </w:p>
    <w:p w14:paraId="09D5E3BE" w14:textId="7984C805" w:rsidR="002568B2" w:rsidRPr="00C1552E" w:rsidRDefault="00536EF3">
      <w:pPr>
        <w:spacing w:after="159" w:line="259" w:lineRule="auto"/>
        <w:ind w:left="-5"/>
        <w:rPr>
          <w:sz w:val="24"/>
          <w:szCs w:val="24"/>
        </w:rPr>
      </w:pPr>
      <w:r w:rsidRPr="00C1552E">
        <w:rPr>
          <w:b/>
          <w:sz w:val="24"/>
          <w:szCs w:val="24"/>
        </w:rPr>
        <w:t>DESIGN</w:t>
      </w:r>
      <w:r w:rsidRPr="00C1552E">
        <w:rPr>
          <w:rFonts w:ascii="Calibri" w:eastAsia="Calibri" w:hAnsi="Calibri" w:cs="Calibri"/>
          <w:b/>
          <w:sz w:val="24"/>
          <w:szCs w:val="24"/>
        </w:rPr>
        <w:t xml:space="preserve"> </w:t>
      </w:r>
    </w:p>
    <w:p w14:paraId="6D8E9AE1" w14:textId="77777777" w:rsidR="002568B2" w:rsidRDefault="00536EF3">
      <w:pPr>
        <w:numPr>
          <w:ilvl w:val="0"/>
          <w:numId w:val="1"/>
        </w:numPr>
        <w:ind w:hanging="360"/>
      </w:pPr>
      <w:r>
        <w:t xml:space="preserve">Requirements: </w:t>
      </w:r>
    </w:p>
    <w:p w14:paraId="12D8A60C" w14:textId="77777777" w:rsidR="002568B2" w:rsidRDefault="00536EF3">
      <w:pPr>
        <w:spacing w:after="174"/>
        <w:ind w:left="731"/>
      </w:pPr>
      <w:r>
        <w:t xml:space="preserve">The program needs to implement a small student maintenance system.  It will store the name, UID, email, and three specific grades for each student.  The three grades are for the presentation, essay, and term project.  The system needs to incorporate the ability to read and write student data, add and delete students, as needed, and update any of the student data fields within the record.  Also, the ability to search and retrieve student data should be available.  The search can be based on name, ID, or email. </w:t>
      </w:r>
    </w:p>
    <w:p w14:paraId="1C66DB06" w14:textId="77777777" w:rsidR="002568B2" w:rsidRDefault="00536EF3">
      <w:pPr>
        <w:numPr>
          <w:ilvl w:val="0"/>
          <w:numId w:val="1"/>
        </w:numPr>
        <w:ind w:hanging="360"/>
      </w:pPr>
      <w:r>
        <w:t>Architecture:</w:t>
      </w:r>
      <w:r>
        <w:rPr>
          <w:rFonts w:ascii="Calibri" w:eastAsia="Calibri" w:hAnsi="Calibri" w:cs="Calibri"/>
        </w:rPr>
        <w:t xml:space="preserve"> </w:t>
      </w:r>
    </w:p>
    <w:p w14:paraId="1995F4A8" w14:textId="35766DEC" w:rsidR="002568B2" w:rsidRDefault="00536EF3" w:rsidP="26B4AB4C">
      <w:pPr>
        <w:spacing w:after="127" w:line="259" w:lineRule="auto"/>
        <w:ind w:left="731"/>
      </w:pPr>
      <w:r>
        <w:t>The architecture of the program consists of t</w:t>
      </w:r>
      <w:r w:rsidR="133DC567">
        <w:t xml:space="preserve">hree </w:t>
      </w:r>
      <w:r>
        <w:t xml:space="preserve">classes: </w:t>
      </w:r>
      <w:proofErr w:type="gramStart"/>
      <w:r>
        <w:t>a</w:t>
      </w:r>
      <w:proofErr w:type="gramEnd"/>
      <w:r>
        <w:t xml:space="preserve"> Student class</w:t>
      </w:r>
      <w:r w:rsidR="1B6F5D92">
        <w:t>,</w:t>
      </w:r>
      <w:r>
        <w:t xml:space="preserve"> a </w:t>
      </w:r>
      <w:proofErr w:type="spellStart"/>
      <w:r>
        <w:t>ClassRecords</w:t>
      </w:r>
      <w:proofErr w:type="spellEnd"/>
      <w:r>
        <w:t xml:space="preserve"> class</w:t>
      </w:r>
      <w:r w:rsidR="6A1F4CCC">
        <w:t xml:space="preserve">, and a </w:t>
      </w:r>
      <w:proofErr w:type="spellStart"/>
      <w:r w:rsidR="6A1F4CCC">
        <w:t>ClassRecordsUI</w:t>
      </w:r>
      <w:proofErr w:type="spellEnd"/>
      <w:r w:rsidR="6A1F4CCC">
        <w:t xml:space="preserve"> class</w:t>
      </w:r>
      <w:r>
        <w:t xml:space="preserve">.  The Student class contains all the data fields as described in the requirements.  The </w:t>
      </w:r>
      <w:proofErr w:type="spellStart"/>
      <w:r>
        <w:t>ClassRecords</w:t>
      </w:r>
      <w:proofErr w:type="spellEnd"/>
      <w:r>
        <w:t xml:space="preserve"> class is a vector of Student objects.  This class contains the functions for creating, deleting, and updating the data within each of the Student objects.  It also has the function for searching for a specific Student object based on the name, ID, or email. </w:t>
      </w:r>
      <w:r w:rsidR="2E87A6DE">
        <w:t xml:space="preserve">The </w:t>
      </w:r>
      <w:proofErr w:type="spellStart"/>
      <w:r w:rsidR="2E87A6DE">
        <w:t>ClassRecordsUI</w:t>
      </w:r>
      <w:proofErr w:type="spellEnd"/>
      <w:r w:rsidR="2E87A6DE">
        <w:t xml:space="preserve"> class manages </w:t>
      </w:r>
      <w:r w:rsidR="1FDCA45C">
        <w:t>the visual presentation within the console, as well as console input and output.</w:t>
      </w:r>
    </w:p>
    <w:p w14:paraId="7FECE054" w14:textId="58560DBF" w:rsidR="7A37EB4B" w:rsidRDefault="7A37EB4B" w:rsidP="26B4AB4C">
      <w:pPr>
        <w:ind w:left="731"/>
      </w:pPr>
      <w:r>
        <w:rPr>
          <w:noProof/>
        </w:rPr>
        <w:drawing>
          <wp:inline distT="0" distB="0" distL="0" distR="0" wp14:anchorId="5FFD76B9" wp14:editId="6EA37991">
            <wp:extent cx="5215467" cy="2933700"/>
            <wp:effectExtent l="0" t="0" r="0" b="0"/>
            <wp:docPr id="1445188485" name="Picture 1445188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5215467" cy="2933700"/>
                    </a:xfrm>
                    <a:prstGeom prst="rect">
                      <a:avLst/>
                    </a:prstGeom>
                  </pic:spPr>
                </pic:pic>
              </a:graphicData>
            </a:graphic>
          </wp:inline>
        </w:drawing>
      </w:r>
    </w:p>
    <w:p w14:paraId="28D79478" w14:textId="77777777" w:rsidR="002568B2" w:rsidRDefault="00536EF3">
      <w:pPr>
        <w:numPr>
          <w:ilvl w:val="0"/>
          <w:numId w:val="1"/>
        </w:numPr>
        <w:ind w:hanging="360"/>
      </w:pPr>
      <w:r>
        <w:t>Data:</w:t>
      </w:r>
      <w:r>
        <w:rPr>
          <w:rFonts w:ascii="Calibri" w:eastAsia="Calibri" w:hAnsi="Calibri" w:cs="Calibri"/>
        </w:rPr>
        <w:t xml:space="preserve"> </w:t>
      </w:r>
    </w:p>
    <w:p w14:paraId="71678559" w14:textId="77777777" w:rsidR="002568B2" w:rsidRDefault="00536EF3">
      <w:pPr>
        <w:spacing w:after="172"/>
        <w:ind w:left="731"/>
      </w:pPr>
      <w:r>
        <w:t xml:space="preserve">Each of the Student objects contain six editable attributes.  The name, UID, and email are stored as strings and the three grades are stored as doubles.  The storage of each of these Student objects is maintained via the C++ standard library vector container.  This allows for varying the class roll size and a simple search by attribute feature. </w:t>
      </w:r>
    </w:p>
    <w:p w14:paraId="69F81B20" w14:textId="534DCC73" w:rsidR="66EE23BA" w:rsidRDefault="66EE23BA" w:rsidP="26B4AB4C">
      <w:pPr>
        <w:spacing w:after="172"/>
        <w:ind w:left="731"/>
      </w:pPr>
      <w:r>
        <w:lastRenderedPageBreak/>
        <w:t>As for file storage, records are read from and stored in the file named “ClassRecords.csv”. Stu</w:t>
      </w:r>
      <w:r w:rsidR="1EF674D9">
        <w:t>dent records are stored as comma separated values with fields appearing in the following order: Name, UID, Email, Presentation Grade, Essay Grade, Project Gra</w:t>
      </w:r>
      <w:r w:rsidR="478F55C6">
        <w:t>de.</w:t>
      </w:r>
    </w:p>
    <w:p w14:paraId="2B73ABA8" w14:textId="019E01DA" w:rsidR="002568B2" w:rsidRPr="00BA3D18" w:rsidRDefault="00536EF3">
      <w:pPr>
        <w:numPr>
          <w:ilvl w:val="0"/>
          <w:numId w:val="1"/>
        </w:numPr>
        <w:ind w:hanging="360"/>
      </w:pPr>
      <w:r>
        <w:t>Usage:</w:t>
      </w:r>
      <w:r>
        <w:rPr>
          <w:rFonts w:ascii="Calibri" w:eastAsia="Calibri" w:hAnsi="Calibri" w:cs="Calibri"/>
        </w:rPr>
        <w:t xml:space="preserve"> </w:t>
      </w:r>
    </w:p>
    <w:p w14:paraId="25B9A964" w14:textId="63397AF5" w:rsidR="00BA3D18" w:rsidRDefault="00BA3D18" w:rsidP="00BA3D18">
      <w:pPr>
        <w:ind w:left="706" w:firstLine="0"/>
      </w:pPr>
      <w:r>
        <w:t xml:space="preserve">Simply build the program and run to be greeted with a console menu. </w:t>
      </w:r>
    </w:p>
    <w:p w14:paraId="6D62FAD8" w14:textId="49BDDB7A" w:rsidR="00BA3D18" w:rsidRDefault="00BA3D18" w:rsidP="00BA3D18">
      <w:pPr>
        <w:ind w:left="706" w:firstLine="0"/>
      </w:pPr>
      <w:r>
        <w:rPr>
          <w:noProof/>
        </w:rPr>
        <w:drawing>
          <wp:inline distT="0" distB="0" distL="0" distR="0" wp14:anchorId="1399B7AE" wp14:editId="3BCFD002">
            <wp:extent cx="3649980" cy="1533705"/>
            <wp:effectExtent l="0" t="0" r="762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02695" cy="1555856"/>
                    </a:xfrm>
                    <a:prstGeom prst="rect">
                      <a:avLst/>
                    </a:prstGeom>
                  </pic:spPr>
                </pic:pic>
              </a:graphicData>
            </a:graphic>
          </wp:inline>
        </w:drawing>
      </w:r>
    </w:p>
    <w:p w14:paraId="0184220E" w14:textId="60B3AC65" w:rsidR="00BA3D18" w:rsidRDefault="00BA3D18" w:rsidP="00BA3D18">
      <w:pPr>
        <w:ind w:left="706" w:firstLine="0"/>
      </w:pPr>
      <w:r>
        <w:t>Here simply enter the desired action (not case-sensitive). The results of the action will be displayed below.</w:t>
      </w:r>
    </w:p>
    <w:p w14:paraId="67E988A3" w14:textId="4C85EC34" w:rsidR="00BA3D18" w:rsidRDefault="00BA3D18" w:rsidP="00BA3D18">
      <w:pPr>
        <w:ind w:left="706" w:firstLine="0"/>
      </w:pPr>
      <w:r>
        <w:rPr>
          <w:noProof/>
        </w:rPr>
        <w:drawing>
          <wp:inline distT="0" distB="0" distL="0" distR="0" wp14:anchorId="48C35318" wp14:editId="7B6619E2">
            <wp:extent cx="4960620" cy="2697078"/>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00386" cy="2773069"/>
                    </a:xfrm>
                    <a:prstGeom prst="rect">
                      <a:avLst/>
                    </a:prstGeom>
                  </pic:spPr>
                </pic:pic>
              </a:graphicData>
            </a:graphic>
          </wp:inline>
        </w:drawing>
      </w:r>
    </w:p>
    <w:p w14:paraId="17FBAD27" w14:textId="76378602" w:rsidR="04530554" w:rsidRDefault="04530554" w:rsidP="000956B7">
      <w:pPr>
        <w:pStyle w:val="ListParagraph"/>
        <w:spacing w:after="159" w:line="259" w:lineRule="auto"/>
        <w:ind w:left="705" w:firstLine="0"/>
      </w:pPr>
    </w:p>
    <w:sectPr w:rsidR="04530554">
      <w:pgSz w:w="12240" w:h="15840"/>
      <w:pgMar w:top="1440" w:right="1485" w:bottom="1440" w:left="144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2905069"/>
    <w:multiLevelType w:val="hybridMultilevel"/>
    <w:tmpl w:val="407437F6"/>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 w15:restartNumberingAfterBreak="0">
    <w:nsid w:val="73D57D43"/>
    <w:multiLevelType w:val="hybridMultilevel"/>
    <w:tmpl w:val="86166462"/>
    <w:lvl w:ilvl="0" w:tplc="5FC0C572">
      <w:start w:val="1"/>
      <w:numFmt w:val="decimal"/>
      <w:lvlText w:val="%1."/>
      <w:lvlJc w:val="left"/>
      <w:pPr>
        <w:ind w:left="70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4072A050">
      <w:start w:val="1"/>
      <w:numFmt w:val="lowerLetter"/>
      <w:lvlText w:val="%2"/>
      <w:lvlJc w:val="left"/>
      <w:pPr>
        <w:ind w:left="14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CB225F1E">
      <w:start w:val="1"/>
      <w:numFmt w:val="lowerRoman"/>
      <w:lvlText w:val="%3"/>
      <w:lvlJc w:val="left"/>
      <w:pPr>
        <w:ind w:left="21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2D0155E">
      <w:start w:val="1"/>
      <w:numFmt w:val="decimal"/>
      <w:lvlText w:val="%4"/>
      <w:lvlJc w:val="left"/>
      <w:pPr>
        <w:ind w:left="28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29A28598">
      <w:start w:val="1"/>
      <w:numFmt w:val="lowerLetter"/>
      <w:lvlText w:val="%5"/>
      <w:lvlJc w:val="left"/>
      <w:pPr>
        <w:ind w:left="36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BEF4203E">
      <w:start w:val="1"/>
      <w:numFmt w:val="lowerRoman"/>
      <w:lvlText w:val="%6"/>
      <w:lvlJc w:val="left"/>
      <w:pPr>
        <w:ind w:left="43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552CE810">
      <w:start w:val="1"/>
      <w:numFmt w:val="decimal"/>
      <w:lvlText w:val="%7"/>
      <w:lvlJc w:val="left"/>
      <w:pPr>
        <w:ind w:left="50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636207C8">
      <w:start w:val="1"/>
      <w:numFmt w:val="lowerLetter"/>
      <w:lvlText w:val="%8"/>
      <w:lvlJc w:val="left"/>
      <w:pPr>
        <w:ind w:left="57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DAB87FE6">
      <w:start w:val="1"/>
      <w:numFmt w:val="lowerRoman"/>
      <w:lvlText w:val="%9"/>
      <w:lvlJc w:val="left"/>
      <w:pPr>
        <w:ind w:left="64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sTA2MrAwtLA0sjRX0lEKTi0uzszPAykwrAUA/KF6MCwAAAA="/>
  </w:docVars>
  <w:rsids>
    <w:rsidRoot w:val="002568B2"/>
    <w:rsid w:val="000730E1"/>
    <w:rsid w:val="000956B7"/>
    <w:rsid w:val="002568B2"/>
    <w:rsid w:val="002B5348"/>
    <w:rsid w:val="00360123"/>
    <w:rsid w:val="003C7326"/>
    <w:rsid w:val="00536EF3"/>
    <w:rsid w:val="008A1151"/>
    <w:rsid w:val="00BA3D18"/>
    <w:rsid w:val="00C1552E"/>
    <w:rsid w:val="02D5E574"/>
    <w:rsid w:val="0327159F"/>
    <w:rsid w:val="03E1B8E2"/>
    <w:rsid w:val="04530554"/>
    <w:rsid w:val="09BF0083"/>
    <w:rsid w:val="0A7C8478"/>
    <w:rsid w:val="0A94C875"/>
    <w:rsid w:val="0D698F58"/>
    <w:rsid w:val="0E68FB61"/>
    <w:rsid w:val="0FE3B94E"/>
    <w:rsid w:val="1039E4B6"/>
    <w:rsid w:val="10D9C2BB"/>
    <w:rsid w:val="112328EB"/>
    <w:rsid w:val="133DC567"/>
    <w:rsid w:val="141AC0DA"/>
    <w:rsid w:val="1554D6F0"/>
    <w:rsid w:val="162E80F3"/>
    <w:rsid w:val="180AFB79"/>
    <w:rsid w:val="181A088A"/>
    <w:rsid w:val="18E29A67"/>
    <w:rsid w:val="19D471CF"/>
    <w:rsid w:val="1B3DFC83"/>
    <w:rsid w:val="1B6F5D92"/>
    <w:rsid w:val="1B8323CC"/>
    <w:rsid w:val="1C1EF79F"/>
    <w:rsid w:val="1D94F0F3"/>
    <w:rsid w:val="1EF674D9"/>
    <w:rsid w:val="1FDCA45C"/>
    <w:rsid w:val="20745BC7"/>
    <w:rsid w:val="20861C4B"/>
    <w:rsid w:val="21196FF9"/>
    <w:rsid w:val="239142DA"/>
    <w:rsid w:val="250E5493"/>
    <w:rsid w:val="25F4694D"/>
    <w:rsid w:val="2613C7D9"/>
    <w:rsid w:val="26488CD6"/>
    <w:rsid w:val="26B4AB4C"/>
    <w:rsid w:val="27048000"/>
    <w:rsid w:val="277A2D1E"/>
    <w:rsid w:val="2881D10D"/>
    <w:rsid w:val="29407D02"/>
    <w:rsid w:val="29957E63"/>
    <w:rsid w:val="29A2D311"/>
    <w:rsid w:val="29D24D6D"/>
    <w:rsid w:val="2B49F989"/>
    <w:rsid w:val="2E87A6DE"/>
    <w:rsid w:val="2EBB0487"/>
    <w:rsid w:val="32F3DB94"/>
    <w:rsid w:val="335DD5CC"/>
    <w:rsid w:val="34BA247C"/>
    <w:rsid w:val="3639194A"/>
    <w:rsid w:val="36924C74"/>
    <w:rsid w:val="3A5873E5"/>
    <w:rsid w:val="3B07026A"/>
    <w:rsid w:val="3D983D1F"/>
    <w:rsid w:val="3D99CD33"/>
    <w:rsid w:val="3DC0D2A2"/>
    <w:rsid w:val="3DF773F2"/>
    <w:rsid w:val="3E56390F"/>
    <w:rsid w:val="3F66CDD6"/>
    <w:rsid w:val="400C3EF4"/>
    <w:rsid w:val="4211E0B4"/>
    <w:rsid w:val="429B82F5"/>
    <w:rsid w:val="438E12DB"/>
    <w:rsid w:val="4400CE59"/>
    <w:rsid w:val="44F18FDC"/>
    <w:rsid w:val="463ABA76"/>
    <w:rsid w:val="478F55C6"/>
    <w:rsid w:val="488F4036"/>
    <w:rsid w:val="4904E69A"/>
    <w:rsid w:val="4CDE82C4"/>
    <w:rsid w:val="4EA405D5"/>
    <w:rsid w:val="50DAD1F6"/>
    <w:rsid w:val="524F5610"/>
    <w:rsid w:val="53DB9B1F"/>
    <w:rsid w:val="55ADA09D"/>
    <w:rsid w:val="568A5A2E"/>
    <w:rsid w:val="56FECCA3"/>
    <w:rsid w:val="57560C7D"/>
    <w:rsid w:val="57F8FFBB"/>
    <w:rsid w:val="59171EB8"/>
    <w:rsid w:val="5A75E4EE"/>
    <w:rsid w:val="5A8E516A"/>
    <w:rsid w:val="5AA445D9"/>
    <w:rsid w:val="5B2180FF"/>
    <w:rsid w:val="5B8B24A1"/>
    <w:rsid w:val="5BED6117"/>
    <w:rsid w:val="608D3D64"/>
    <w:rsid w:val="60C68C87"/>
    <w:rsid w:val="623C453B"/>
    <w:rsid w:val="62BE7CF7"/>
    <w:rsid w:val="6598E1E5"/>
    <w:rsid w:val="66EE23BA"/>
    <w:rsid w:val="67DBBEFA"/>
    <w:rsid w:val="685BFEDF"/>
    <w:rsid w:val="6A1F4CCC"/>
    <w:rsid w:val="6A7D06FC"/>
    <w:rsid w:val="6B6A30D8"/>
    <w:rsid w:val="6CA99232"/>
    <w:rsid w:val="6D9CAF2E"/>
    <w:rsid w:val="6F53F6FE"/>
    <w:rsid w:val="719AD493"/>
    <w:rsid w:val="726509C0"/>
    <w:rsid w:val="7607D4F2"/>
    <w:rsid w:val="7766AD86"/>
    <w:rsid w:val="77A87752"/>
    <w:rsid w:val="77E537D8"/>
    <w:rsid w:val="78C22363"/>
    <w:rsid w:val="7A37EB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EB96E"/>
  <w15:docId w15:val="{B6D99515-A9B6-4EAC-94EE-1A90F1F3D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50" w:line="258" w:lineRule="auto"/>
      <w:ind w:left="371" w:hanging="10"/>
    </w:pPr>
    <w:rPr>
      <w:rFonts w:ascii="Times New Roman" w:eastAsia="Times New Roman" w:hAnsi="Times New Roman"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53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9598716">
      <w:bodyDiv w:val="1"/>
      <w:marLeft w:val="0"/>
      <w:marRight w:val="0"/>
      <w:marTop w:val="0"/>
      <w:marBottom w:val="0"/>
      <w:divBdr>
        <w:top w:val="none" w:sz="0" w:space="0" w:color="auto"/>
        <w:left w:val="none" w:sz="0" w:space="0" w:color="auto"/>
        <w:bottom w:val="none" w:sz="0" w:space="0" w:color="auto"/>
        <w:right w:val="none" w:sz="0" w:space="0" w:color="auto"/>
      </w:divBdr>
      <w:divsChild>
        <w:div w:id="872693326">
          <w:marLeft w:val="0"/>
          <w:marRight w:val="0"/>
          <w:marTop w:val="0"/>
          <w:marBottom w:val="0"/>
          <w:divBdr>
            <w:top w:val="none" w:sz="0" w:space="0" w:color="auto"/>
            <w:left w:val="none" w:sz="0" w:space="0" w:color="auto"/>
            <w:bottom w:val="none" w:sz="0" w:space="0" w:color="auto"/>
            <w:right w:val="none" w:sz="0" w:space="0" w:color="auto"/>
          </w:divBdr>
        </w:div>
        <w:div w:id="731662102">
          <w:marLeft w:val="0"/>
          <w:marRight w:val="0"/>
          <w:marTop w:val="0"/>
          <w:marBottom w:val="0"/>
          <w:divBdr>
            <w:top w:val="none" w:sz="0" w:space="0" w:color="auto"/>
            <w:left w:val="none" w:sz="0" w:space="0" w:color="auto"/>
            <w:bottom w:val="none" w:sz="0" w:space="0" w:color="auto"/>
            <w:right w:val="none" w:sz="0" w:space="0" w:color="auto"/>
          </w:divBdr>
        </w:div>
        <w:div w:id="873889057">
          <w:marLeft w:val="0"/>
          <w:marRight w:val="0"/>
          <w:marTop w:val="0"/>
          <w:marBottom w:val="0"/>
          <w:divBdr>
            <w:top w:val="none" w:sz="0" w:space="0" w:color="auto"/>
            <w:left w:val="none" w:sz="0" w:space="0" w:color="auto"/>
            <w:bottom w:val="none" w:sz="0" w:space="0" w:color="auto"/>
            <w:right w:val="none" w:sz="0" w:space="0" w:color="auto"/>
          </w:divBdr>
        </w:div>
        <w:div w:id="1261336588">
          <w:marLeft w:val="0"/>
          <w:marRight w:val="0"/>
          <w:marTop w:val="0"/>
          <w:marBottom w:val="0"/>
          <w:divBdr>
            <w:top w:val="none" w:sz="0" w:space="0" w:color="auto"/>
            <w:left w:val="none" w:sz="0" w:space="0" w:color="auto"/>
            <w:bottom w:val="none" w:sz="0" w:space="0" w:color="auto"/>
            <w:right w:val="none" w:sz="0" w:space="0" w:color="auto"/>
          </w:divBdr>
        </w:div>
        <w:div w:id="616331116">
          <w:marLeft w:val="0"/>
          <w:marRight w:val="0"/>
          <w:marTop w:val="0"/>
          <w:marBottom w:val="0"/>
          <w:divBdr>
            <w:top w:val="none" w:sz="0" w:space="0" w:color="auto"/>
            <w:left w:val="none" w:sz="0" w:space="0" w:color="auto"/>
            <w:bottom w:val="none" w:sz="0" w:space="0" w:color="auto"/>
            <w:right w:val="none" w:sz="0" w:space="0" w:color="auto"/>
          </w:divBdr>
        </w:div>
        <w:div w:id="907690796">
          <w:marLeft w:val="0"/>
          <w:marRight w:val="0"/>
          <w:marTop w:val="0"/>
          <w:marBottom w:val="0"/>
          <w:divBdr>
            <w:top w:val="none" w:sz="0" w:space="0" w:color="auto"/>
            <w:left w:val="none" w:sz="0" w:space="0" w:color="auto"/>
            <w:bottom w:val="none" w:sz="0" w:space="0" w:color="auto"/>
            <w:right w:val="none" w:sz="0" w:space="0" w:color="auto"/>
          </w:divBdr>
        </w:div>
        <w:div w:id="414087297">
          <w:marLeft w:val="0"/>
          <w:marRight w:val="0"/>
          <w:marTop w:val="0"/>
          <w:marBottom w:val="0"/>
          <w:divBdr>
            <w:top w:val="none" w:sz="0" w:space="0" w:color="auto"/>
            <w:left w:val="none" w:sz="0" w:space="0" w:color="auto"/>
            <w:bottom w:val="none" w:sz="0" w:space="0" w:color="auto"/>
            <w:right w:val="none" w:sz="0" w:space="0" w:color="auto"/>
          </w:divBdr>
        </w:div>
        <w:div w:id="870343577">
          <w:marLeft w:val="0"/>
          <w:marRight w:val="0"/>
          <w:marTop w:val="0"/>
          <w:marBottom w:val="0"/>
          <w:divBdr>
            <w:top w:val="none" w:sz="0" w:space="0" w:color="auto"/>
            <w:left w:val="none" w:sz="0" w:space="0" w:color="auto"/>
            <w:bottom w:val="none" w:sz="0" w:space="0" w:color="auto"/>
            <w:right w:val="none" w:sz="0" w:space="0" w:color="auto"/>
          </w:divBdr>
        </w:div>
        <w:div w:id="1413897099">
          <w:marLeft w:val="0"/>
          <w:marRight w:val="0"/>
          <w:marTop w:val="0"/>
          <w:marBottom w:val="0"/>
          <w:divBdr>
            <w:top w:val="none" w:sz="0" w:space="0" w:color="auto"/>
            <w:left w:val="none" w:sz="0" w:space="0" w:color="auto"/>
            <w:bottom w:val="none" w:sz="0" w:space="0" w:color="auto"/>
            <w:right w:val="none" w:sz="0" w:space="0" w:color="auto"/>
          </w:divBdr>
        </w:div>
        <w:div w:id="2142649604">
          <w:marLeft w:val="0"/>
          <w:marRight w:val="0"/>
          <w:marTop w:val="0"/>
          <w:marBottom w:val="0"/>
          <w:divBdr>
            <w:top w:val="none" w:sz="0" w:space="0" w:color="auto"/>
            <w:left w:val="none" w:sz="0" w:space="0" w:color="auto"/>
            <w:bottom w:val="none" w:sz="0" w:space="0" w:color="auto"/>
            <w:right w:val="none" w:sz="0" w:space="0" w:color="auto"/>
          </w:divBdr>
        </w:div>
        <w:div w:id="198272931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ACAE0A2B75CB4F819DAD5CB7CD6C16" ma:contentTypeVersion="11" ma:contentTypeDescription="Create a new document." ma:contentTypeScope="" ma:versionID="721165b337845aae35d78e7e7226cefb">
  <xsd:schema xmlns:xsd="http://www.w3.org/2001/XMLSchema" xmlns:xs="http://www.w3.org/2001/XMLSchema" xmlns:p="http://schemas.microsoft.com/office/2006/metadata/properties" xmlns:ns2="2389c613-70b2-4b40-99d2-0a63540f9daa" xmlns:ns3="c634b89c-53d0-4673-84d3-42409aba02be" targetNamespace="http://schemas.microsoft.com/office/2006/metadata/properties" ma:root="true" ma:fieldsID="041403998d6aa632f4deb17a084f6a86" ns2:_="" ns3:_="">
    <xsd:import namespace="2389c613-70b2-4b40-99d2-0a63540f9daa"/>
    <xsd:import namespace="c634b89c-53d0-4673-84d3-42409aba02b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89c613-70b2-4b40-99d2-0a63540f9d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34b89c-53d0-4673-84d3-42409aba02b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25EA75-2DFB-4C1E-B14F-D1337BCE6E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89c613-70b2-4b40-99d2-0a63540f9daa"/>
    <ds:schemaRef ds:uri="c634b89c-53d0-4673-84d3-42409aba02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9CF60E-6A35-4BB1-8A76-B0D4CA14E9D6}">
  <ds:schemaRefs>
    <ds:schemaRef ds:uri="http://schemas.microsoft.com/sharepoint/v3/contenttype/forms"/>
  </ds:schemaRefs>
</ds:datastoreItem>
</file>

<file path=customXml/itemProps3.xml><?xml version="1.0" encoding="utf-8"?>
<ds:datastoreItem xmlns:ds="http://schemas.openxmlformats.org/officeDocument/2006/customXml" ds:itemID="{CD416542-A41B-4195-BAF6-24339FF56C6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99</Words>
  <Characters>1705</Characters>
  <Application>Microsoft Office Word</Application>
  <DocSecurity>0</DocSecurity>
  <Lines>14</Lines>
  <Paragraphs>3</Paragraphs>
  <ScaleCrop>false</ScaleCrop>
  <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icer, Marcus</dc:creator>
  <cp:keywords/>
  <cp:lastModifiedBy>lap@cadxx.net</cp:lastModifiedBy>
  <cp:revision>2</cp:revision>
  <dcterms:created xsi:type="dcterms:W3CDTF">2020-09-30T14:06:00Z</dcterms:created>
  <dcterms:modified xsi:type="dcterms:W3CDTF">2020-09-30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ACAE0A2B75CB4F819DAD5CB7CD6C16</vt:lpwstr>
  </property>
</Properties>
</file>